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1C586674" w:rsidR="00A33183" w:rsidRDefault="00A33183" w:rsidP="0084667E">
      <w:pPr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36B06A9C" w:rsidR="0009677F" w:rsidRPr="0009677F" w:rsidRDefault="003E320B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297BD772" w:rsidR="0009677F" w:rsidRPr="0009677F" w:rsidRDefault="009C1D01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Regresión lineal</w:t>
            </w:r>
            <w:r w:rsidR="00227E9A">
              <w:rPr>
                <w:rFonts w:ascii="Arial" w:hAnsi="Arial" w:cs="Arial"/>
                <w:b/>
              </w:rPr>
              <w:t xml:space="preserve"> </w:t>
            </w:r>
            <w:r w:rsidR="003E320B">
              <w:rPr>
                <w:rFonts w:ascii="Arial" w:hAnsi="Arial" w:cs="Arial"/>
                <w:b/>
              </w:rPr>
              <w:t>multivariabl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EE6ECAD" w:rsidR="00FA5C47" w:rsidRPr="0009677F" w:rsidRDefault="004A5B3D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3/02/2025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5FF2CAA8" w:rsidR="00FA5C47" w:rsidRPr="00342D8A" w:rsidRDefault="004A5B3D" w:rsidP="0094439B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24"/>
                <w:szCs w:val="18"/>
              </w:rPr>
              <w:t>Jesús Alberto Aréchiga Carrillo</w:t>
            </w: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7F39D924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53162B">
              <w:rPr>
                <w:rFonts w:ascii="Arial" w:hAnsi="Arial" w:cs="Arial"/>
              </w:rPr>
              <w:t xml:space="preserve">implementar </w:t>
            </w:r>
            <w:r w:rsidR="000566A5">
              <w:rPr>
                <w:rFonts w:ascii="Arial" w:hAnsi="Arial" w:cs="Arial"/>
              </w:rPr>
              <w:t xml:space="preserve">el método de regresión lineal </w:t>
            </w:r>
            <w:r w:rsidR="00811374">
              <w:rPr>
                <w:rFonts w:ascii="Arial" w:hAnsi="Arial" w:cs="Arial"/>
              </w:rPr>
              <w:t xml:space="preserve">multivariable </w:t>
            </w:r>
            <w:r w:rsidR="000566A5">
              <w:rPr>
                <w:rFonts w:ascii="Arial" w:hAnsi="Arial" w:cs="Arial"/>
              </w:rPr>
              <w:t>para predicción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82"/>
      </w:tblGrid>
      <w:tr w:rsidR="006E697B" w:rsidRPr="003E0BD6" w14:paraId="557B6AC9" w14:textId="77777777" w:rsidTr="006E697B">
        <w:trPr>
          <w:trHeight w:val="288"/>
        </w:trPr>
        <w:tc>
          <w:tcPr>
            <w:tcW w:w="10682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EA2B97">
        <w:tc>
          <w:tcPr>
            <w:tcW w:w="10682" w:type="dxa"/>
          </w:tcPr>
          <w:p w14:paraId="1CE47079" w14:textId="409C55C2" w:rsidR="00B23C62" w:rsidRDefault="000566A5" w:rsidP="00B63A84">
            <w:p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Implementa el método de regresión lineal </w:t>
            </w:r>
            <w:r w:rsidR="008430D5">
              <w:rPr>
                <w:rFonts w:ascii="Arial" w:hAnsi="Arial" w:cs="Arial"/>
                <w:bCs/>
              </w:rPr>
              <w:t xml:space="preserve">multivariable </w:t>
            </w:r>
            <w:r>
              <w:rPr>
                <w:rFonts w:ascii="Arial" w:hAnsi="Arial" w:cs="Arial"/>
                <w:bCs/>
              </w:rPr>
              <w:t xml:space="preserve">en Python. </w:t>
            </w:r>
            <w:r w:rsidR="00B23C62">
              <w:rPr>
                <w:rFonts w:ascii="Arial" w:hAnsi="Arial" w:cs="Arial"/>
                <w:bCs/>
              </w:rPr>
              <w:t>Para ello, c</w:t>
            </w:r>
            <w:r>
              <w:rPr>
                <w:rFonts w:ascii="Arial" w:hAnsi="Arial" w:cs="Arial"/>
                <w:bCs/>
              </w:rPr>
              <w:t xml:space="preserve">onsidera </w:t>
            </w:r>
            <w:r w:rsidR="00B23C62">
              <w:rPr>
                <w:rFonts w:ascii="Arial" w:hAnsi="Arial" w:cs="Arial"/>
                <w:bCs/>
              </w:rPr>
              <w:t>los siguientes requerimientos:</w:t>
            </w:r>
          </w:p>
          <w:p w14:paraId="3888D0A5" w14:textId="0C426B99" w:rsidR="00B23C62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</w:t>
            </w:r>
            <w:r w:rsidR="000566A5" w:rsidRPr="00B23C62">
              <w:rPr>
                <w:rFonts w:ascii="Arial" w:hAnsi="Arial" w:cs="Arial"/>
                <w:bCs/>
              </w:rPr>
              <w:t>el set de datos del archivo “dataset_RegresionLineal</w:t>
            </w:r>
            <w:r w:rsidR="003E320B">
              <w:rPr>
                <w:rFonts w:ascii="Arial" w:hAnsi="Arial" w:cs="Arial"/>
                <w:bCs/>
              </w:rPr>
              <w:t>Multivariable</w:t>
            </w:r>
            <w:r w:rsidR="000566A5" w:rsidRPr="00B23C62">
              <w:rPr>
                <w:rFonts w:ascii="Arial" w:hAnsi="Arial" w:cs="Arial"/>
                <w:bCs/>
              </w:rPr>
              <w:t>.</w:t>
            </w:r>
            <w:r w:rsidR="00C82B82">
              <w:rPr>
                <w:rFonts w:ascii="Arial" w:hAnsi="Arial" w:cs="Arial"/>
                <w:bCs/>
              </w:rPr>
              <w:t>csv</w:t>
            </w:r>
            <w:r w:rsidR="000566A5" w:rsidRPr="00B23C62">
              <w:rPr>
                <w:rFonts w:ascii="Arial" w:hAnsi="Arial" w:cs="Arial"/>
                <w:bCs/>
              </w:rPr>
              <w:t>”</w:t>
            </w:r>
            <w:r>
              <w:rPr>
                <w:rFonts w:ascii="Arial" w:hAnsi="Arial" w:cs="Arial"/>
                <w:bCs/>
              </w:rPr>
              <w:t>.</w:t>
            </w:r>
          </w:p>
          <w:p w14:paraId="3280E0D3" w14:textId="77777777" w:rsidR="00B63A84" w:rsidRDefault="00B23C62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Utiliza los siguientes valores para los parámetros iniciales: </w:t>
            </w:r>
          </w:p>
          <w:p w14:paraId="7D41D5BD" w14:textId="0AFA7AC4" w:rsidR="00B23C62" w:rsidRPr="00B63A84" w:rsidRDefault="00B23C62" w:rsidP="00B63A84">
            <w:pPr>
              <w:spacing w:after="0"/>
              <w:ind w:left="708"/>
              <w:rPr>
                <w:rFonts w:ascii="Arial" w:hAnsi="Arial" w:cs="Arial"/>
                <w:bCs/>
              </w:rPr>
            </w:pPr>
            <w:r w:rsidRPr="00B63A84">
              <w:rPr>
                <w:rFonts w:ascii="Courier New" w:hAnsi="Courier New" w:cs="Courier New"/>
                <w:bCs/>
              </w:rPr>
              <w:t>a=</w:t>
            </w:r>
            <w:r w:rsidR="003E320B">
              <w:rPr>
                <w:rFonts w:ascii="Courier New" w:hAnsi="Courier New" w:cs="Courier New"/>
                <w:bCs/>
              </w:rPr>
              <w:t>vector de ceros,</w:t>
            </w:r>
            <w:r w:rsidR="00B63A84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beta=0.</w:t>
            </w:r>
            <w:r w:rsidR="003E320B">
              <w:rPr>
                <w:rFonts w:ascii="Courier New" w:hAnsi="Courier New" w:cs="Courier New"/>
                <w:bCs/>
              </w:rPr>
              <w:t>8,</w:t>
            </w:r>
            <w:r w:rsidR="00DA47B0">
              <w:rPr>
                <w:rFonts w:ascii="Courier New" w:hAnsi="Courier New" w:cs="Courier New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iter</w:t>
            </w:r>
            <w:r w:rsidR="00DA47B0">
              <w:rPr>
                <w:rFonts w:ascii="Courier New" w:hAnsi="Courier New" w:cs="Courier New"/>
                <w:bCs/>
              </w:rPr>
              <w:t>aciones</w:t>
            </w:r>
            <w:r w:rsidRPr="00B63A84">
              <w:rPr>
                <w:rFonts w:ascii="Courier New" w:hAnsi="Courier New" w:cs="Courier New"/>
                <w:bCs/>
              </w:rPr>
              <w:t>=600</w:t>
            </w:r>
          </w:p>
          <w:p w14:paraId="43455357" w14:textId="0C39813F" w:rsidR="003E320B" w:rsidRDefault="000566A5" w:rsidP="00206DD5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 w:rsidRPr="00B23C62">
              <w:rPr>
                <w:rFonts w:ascii="Arial" w:hAnsi="Arial" w:cs="Arial"/>
                <w:bCs/>
              </w:rPr>
              <w:t>Reporta el error</w:t>
            </w:r>
            <w:r w:rsidRPr="00B23C62">
              <w:rPr>
                <w:rFonts w:ascii="Arial" w:hAnsi="Arial" w:cs="Arial"/>
                <w:bCs/>
                <w:i/>
                <w:i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J</w:t>
            </w:r>
            <w:r w:rsidRPr="00B23C62">
              <w:rPr>
                <w:rFonts w:ascii="Arial" w:hAnsi="Arial" w:cs="Arial"/>
                <w:bCs/>
              </w:rPr>
              <w:t xml:space="preserve"> y el valor final de</w:t>
            </w:r>
            <w:r w:rsidR="003E320B">
              <w:rPr>
                <w:rFonts w:ascii="Arial" w:hAnsi="Arial" w:cs="Arial"/>
                <w:bCs/>
              </w:rPr>
              <w:t>l vector</w:t>
            </w:r>
            <w:r w:rsidRPr="00B23C62">
              <w:rPr>
                <w:rFonts w:ascii="Arial" w:hAnsi="Arial" w:cs="Arial"/>
                <w:bCs/>
              </w:rPr>
              <w:t xml:space="preserve"> </w:t>
            </w:r>
            <w:r w:rsidRPr="00B63A84">
              <w:rPr>
                <w:rFonts w:ascii="Courier New" w:hAnsi="Courier New" w:cs="Courier New"/>
                <w:bCs/>
              </w:rPr>
              <w:t>a</w:t>
            </w:r>
            <w:r w:rsidRPr="00B23C62">
              <w:rPr>
                <w:rFonts w:ascii="Arial" w:hAnsi="Arial" w:cs="Arial"/>
                <w:bCs/>
              </w:rPr>
              <w:t>.</w:t>
            </w:r>
            <w:r w:rsidR="00EF01E9" w:rsidRPr="00B23C62">
              <w:rPr>
                <w:rFonts w:ascii="Arial" w:hAnsi="Arial" w:cs="Arial"/>
                <w:bCs/>
              </w:rPr>
              <w:t xml:space="preserve"> Además, reporta </w:t>
            </w:r>
            <w:r w:rsidR="00E81721" w:rsidRPr="00B23C62">
              <w:rPr>
                <w:rFonts w:ascii="Arial" w:hAnsi="Arial" w:cs="Arial"/>
                <w:bCs/>
              </w:rPr>
              <w:t xml:space="preserve">el valor de </w:t>
            </w:r>
            <w:r w:rsidR="00EF01E9" w:rsidRPr="00B63A84">
              <w:rPr>
                <w:rFonts w:ascii="Courier New" w:hAnsi="Courier New" w:cs="Courier New"/>
                <w:bCs/>
              </w:rPr>
              <w:t>h</w:t>
            </w:r>
            <w:r w:rsidR="00EF01E9" w:rsidRPr="00B23C62">
              <w:rPr>
                <w:rFonts w:ascii="Arial" w:hAnsi="Arial" w:cs="Arial"/>
                <w:bCs/>
              </w:rPr>
              <w:t xml:space="preserve"> para </w:t>
            </w:r>
            <w:r w:rsidR="003E320B">
              <w:rPr>
                <w:rFonts w:ascii="Arial" w:hAnsi="Arial" w:cs="Arial"/>
                <w:bCs/>
              </w:rPr>
              <w:t>los siguientes</w:t>
            </w:r>
            <w:r w:rsidR="00EF01E9" w:rsidRPr="00B23C62">
              <w:rPr>
                <w:rFonts w:ascii="Arial" w:hAnsi="Arial" w:cs="Arial"/>
                <w:bCs/>
              </w:rPr>
              <w:t xml:space="preserve"> dato</w:t>
            </w:r>
            <w:r w:rsidR="003E320B">
              <w:rPr>
                <w:rFonts w:ascii="Arial" w:hAnsi="Arial" w:cs="Arial"/>
                <w:bCs/>
              </w:rPr>
              <w:t>s</w:t>
            </w:r>
            <w:r w:rsidR="00EF01E9" w:rsidRPr="00B23C62">
              <w:rPr>
                <w:rFonts w:ascii="Arial" w:hAnsi="Arial" w:cs="Arial"/>
                <w:bCs/>
              </w:rPr>
              <w:t xml:space="preserve"> de prueba </w:t>
            </w:r>
          </w:p>
          <w:p w14:paraId="53C35CC2" w14:textId="0402CF18" w:rsidR="00206DD5" w:rsidRPr="003E320B" w:rsidRDefault="003E320B" w:rsidP="003E320B">
            <w:pPr>
              <w:spacing w:after="0"/>
              <w:ind w:left="1416"/>
              <w:rPr>
                <w:rFonts w:ascii="Courier New" w:hAnsi="Courier New" w:cs="Courier New"/>
                <w:bCs/>
              </w:rPr>
            </w:pPr>
            <w:r w:rsidRPr="003E320B">
              <w:t xml:space="preserve">Dato de prueba 1: </w:t>
            </w:r>
            <w:r w:rsidRPr="003E320B">
              <w:rPr>
                <w:rFonts w:ascii="Courier New" w:hAnsi="Courier New" w:cs="Courier New"/>
                <w:bCs/>
              </w:rPr>
              <w:t>x1= 3000</w:t>
            </w:r>
            <w:r w:rsidR="00206DD5" w:rsidRPr="003E320B">
              <w:rPr>
                <w:rFonts w:ascii="Courier New" w:hAnsi="Courier New" w:cs="Courier New"/>
                <w:bCs/>
              </w:rPr>
              <w:t>,</w:t>
            </w:r>
            <w:r>
              <w:rPr>
                <w:rFonts w:ascii="Courier New" w:hAnsi="Courier New" w:cs="Courier New"/>
                <w:bCs/>
              </w:rPr>
              <w:t xml:space="preserve"> </w:t>
            </w:r>
            <w:r w:rsidRPr="003E320B">
              <w:rPr>
                <w:rFonts w:ascii="Courier New" w:hAnsi="Courier New" w:cs="Courier New"/>
                <w:bCs/>
              </w:rPr>
              <w:t>x2=4,</w:t>
            </w:r>
            <w:r w:rsidR="00206DD5" w:rsidRPr="003E320B">
              <w:rPr>
                <w:rFonts w:ascii="Courier New" w:hAnsi="Courier New" w:cs="Courier New"/>
                <w:bCs/>
              </w:rPr>
              <w:t xml:space="preserve"> </w:t>
            </w:r>
            <w:r w:rsidRPr="003E320B">
              <w:rPr>
                <w:rFonts w:ascii="Courier New" w:hAnsi="Courier New" w:cs="Courier New"/>
                <w:bCs/>
              </w:rPr>
              <w:t>y=539900</w:t>
            </w:r>
          </w:p>
          <w:p w14:paraId="348713C4" w14:textId="50345DE4" w:rsidR="003E320B" w:rsidRPr="003E320B" w:rsidRDefault="003E320B" w:rsidP="003E320B">
            <w:pPr>
              <w:spacing w:after="0"/>
              <w:ind w:left="1416"/>
              <w:rPr>
                <w:rFonts w:ascii="Arial" w:hAnsi="Arial" w:cs="Arial"/>
                <w:bCs/>
              </w:rPr>
            </w:pPr>
            <w:r w:rsidRPr="003E320B">
              <w:t>Dato de prueba 2:</w:t>
            </w:r>
            <w:r w:rsidRPr="003E320B">
              <w:rPr>
                <w:rFonts w:ascii="Arial" w:hAnsi="Arial" w:cs="Arial"/>
                <w:bCs/>
              </w:rPr>
              <w:t xml:space="preserve"> </w:t>
            </w:r>
            <w:r w:rsidRPr="003E320B">
              <w:rPr>
                <w:rFonts w:ascii="Courier New" w:hAnsi="Courier New" w:cs="Courier New"/>
                <w:bCs/>
              </w:rPr>
              <w:t>x1= 1985, x2=4, y=299900</w:t>
            </w:r>
          </w:p>
          <w:p w14:paraId="24D111F1" w14:textId="1981F682" w:rsidR="003E320B" w:rsidRPr="003E320B" w:rsidRDefault="003E320B" w:rsidP="003E320B">
            <w:pPr>
              <w:spacing w:after="0"/>
              <w:ind w:left="1416"/>
              <w:rPr>
                <w:rFonts w:ascii="Courier New" w:hAnsi="Courier New" w:cs="Courier New"/>
                <w:bCs/>
              </w:rPr>
            </w:pPr>
            <w:r w:rsidRPr="003E320B">
              <w:t>Dato de prueba 3:</w:t>
            </w:r>
            <w:r w:rsidRPr="003E320B">
              <w:rPr>
                <w:rFonts w:ascii="Arial" w:hAnsi="Arial" w:cs="Arial"/>
                <w:bCs/>
              </w:rPr>
              <w:t xml:space="preserve"> </w:t>
            </w:r>
            <w:r w:rsidRPr="003E320B">
              <w:rPr>
                <w:rFonts w:ascii="Courier New" w:hAnsi="Courier New" w:cs="Courier New"/>
                <w:bCs/>
              </w:rPr>
              <w:t xml:space="preserve">x1= </w:t>
            </w:r>
            <w:r w:rsidR="009253B5" w:rsidRPr="009253B5">
              <w:rPr>
                <w:rFonts w:ascii="Courier New" w:hAnsi="Courier New" w:cs="Courier New"/>
                <w:bCs/>
              </w:rPr>
              <w:t>1534</w:t>
            </w:r>
            <w:r w:rsidRPr="003E320B">
              <w:rPr>
                <w:rFonts w:ascii="Courier New" w:hAnsi="Courier New" w:cs="Courier New"/>
                <w:bCs/>
              </w:rPr>
              <w:t>, x2=</w:t>
            </w:r>
            <w:r w:rsidR="009253B5">
              <w:rPr>
                <w:rFonts w:ascii="Courier New" w:hAnsi="Courier New" w:cs="Courier New"/>
                <w:bCs/>
              </w:rPr>
              <w:t>3</w:t>
            </w:r>
            <w:r w:rsidRPr="003E320B">
              <w:rPr>
                <w:rFonts w:ascii="Courier New" w:hAnsi="Courier New" w:cs="Courier New"/>
                <w:bCs/>
              </w:rPr>
              <w:t>, y=314900</w:t>
            </w:r>
          </w:p>
          <w:p w14:paraId="70766DC5" w14:textId="08CA5B2B" w:rsidR="00B63A84" w:rsidRPr="00B63A84" w:rsidRDefault="00B63A84" w:rsidP="00B63A84">
            <w:pPr>
              <w:pStyle w:val="ListParagraph"/>
              <w:numPr>
                <w:ilvl w:val="0"/>
                <w:numId w:val="31"/>
              </w:numPr>
              <w:spacing w:after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Comprueba tus resultados con los siguientes: </w:t>
            </w:r>
          </w:p>
          <w:p w14:paraId="67534349" w14:textId="13432DF3" w:rsidR="007163F2" w:rsidRPr="009253B5" w:rsidRDefault="007163F2" w:rsidP="007163F2">
            <w:pPr>
              <w:spacing w:after="0"/>
              <w:rPr>
                <w:rFonts w:ascii="Courier New" w:hAnsi="Courier New" w:cs="Courier New"/>
                <w:bCs/>
                <w:sz w:val="18"/>
                <w:szCs w:val="18"/>
              </w:rPr>
            </w:pPr>
            <w:r>
              <w:rPr>
                <w:rFonts w:ascii="Courier New" w:hAnsi="Courier New" w:cs="Courier New"/>
                <w:bCs/>
                <w:sz w:val="18"/>
                <w:szCs w:val="18"/>
              </w:rPr>
              <w:t xml:space="preserve">       </w:t>
            </w:r>
            <w:r w:rsidRPr="007163F2">
              <w:rPr>
                <w:rFonts w:ascii="Courier New" w:hAnsi="Courier New" w:cs="Courier New"/>
                <w:bCs/>
                <w:sz w:val="18"/>
                <w:szCs w:val="18"/>
              </w:rPr>
              <w:t>J= 2043280050.6028 a0= 340412.6596 a1= 110631.0503 a2= -6649.4743</w:t>
            </w:r>
          </w:p>
          <w:p w14:paraId="3CBC94CB" w14:textId="516CF4B6" w:rsidR="009253B5" w:rsidRPr="009253B5" w:rsidRDefault="009253B5" w:rsidP="009253B5">
            <w:pPr>
              <w:spacing w:after="0"/>
              <w:ind w:left="720"/>
              <w:rPr>
                <w:rFonts w:ascii="Courier New" w:hAnsi="Courier New" w:cs="Courier New"/>
                <w:bCs/>
                <w:sz w:val="18"/>
                <w:szCs w:val="18"/>
              </w:rPr>
            </w:pP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 xml:space="preserve">Dato de prueba 1 x1= 3000 x2= 4 Salida correcta y= 539900 </w:t>
            </w:r>
            <w:r>
              <w:rPr>
                <w:rFonts w:ascii="Courier New" w:hAnsi="Courier New" w:cs="Courier New"/>
                <w:bCs/>
                <w:sz w:val="18"/>
                <w:szCs w:val="18"/>
              </w:rPr>
              <w:t>P</w:t>
            </w: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>redicción h= 472277.8551</w:t>
            </w:r>
          </w:p>
          <w:p w14:paraId="29A4FDD3" w14:textId="575F0790" w:rsidR="009253B5" w:rsidRPr="009253B5" w:rsidRDefault="009253B5" w:rsidP="009253B5">
            <w:pPr>
              <w:spacing w:after="0"/>
              <w:ind w:left="720"/>
              <w:rPr>
                <w:rFonts w:ascii="Courier New" w:hAnsi="Courier New" w:cs="Courier New"/>
                <w:bCs/>
                <w:sz w:val="18"/>
                <w:szCs w:val="18"/>
              </w:rPr>
            </w:pP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>Dato de prueba 2 x1= 1985 x2= 4 Salida correcta y= 299900 Predicci</w:t>
            </w:r>
            <w:r>
              <w:rPr>
                <w:rFonts w:ascii="Courier New" w:hAnsi="Courier New" w:cs="Courier New"/>
                <w:bCs/>
                <w:sz w:val="18"/>
                <w:szCs w:val="18"/>
              </w:rPr>
              <w:t>ó</w:t>
            </w: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>n h= 330979.021</w:t>
            </w:r>
          </w:p>
          <w:p w14:paraId="65AA606A" w14:textId="10CC5B05" w:rsidR="00B63A84" w:rsidRPr="00B63A84" w:rsidRDefault="009253B5" w:rsidP="009253B5">
            <w:pPr>
              <w:spacing w:after="0"/>
              <w:ind w:left="720"/>
              <w:rPr>
                <w:rFonts w:ascii="Courier New" w:hAnsi="Courier New" w:cs="Courier New"/>
                <w:bCs/>
              </w:rPr>
            </w:pP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>Dato de prueba 3 x1= 1534 x2= 3 Salida correcta y= 314900 Predicci</w:t>
            </w:r>
            <w:r>
              <w:rPr>
                <w:rFonts w:ascii="Courier New" w:hAnsi="Courier New" w:cs="Courier New"/>
                <w:bCs/>
                <w:sz w:val="18"/>
                <w:szCs w:val="18"/>
              </w:rPr>
              <w:t>ó</w:t>
            </w:r>
            <w:r w:rsidRPr="009253B5">
              <w:rPr>
                <w:rFonts w:ascii="Courier New" w:hAnsi="Courier New" w:cs="Courier New"/>
                <w:bCs/>
                <w:sz w:val="18"/>
                <w:szCs w:val="18"/>
              </w:rPr>
              <w:t>n h= 276933.0262</w:t>
            </w:r>
          </w:p>
        </w:tc>
      </w:tr>
    </w:tbl>
    <w:p w14:paraId="017D7E6F" w14:textId="77777777" w:rsidR="00FA5C47" w:rsidRPr="00893C0F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8C807E8" w14:textId="77777777" w:rsidR="00071349" w:rsidRDefault="00071349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071349" w:rsidRPr="003E0BD6" w14:paraId="176F22EC" w14:textId="77777777" w:rsidTr="002D1F35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CE42513" w14:textId="42E7372E" w:rsidR="00071349" w:rsidRPr="003E0BD6" w:rsidRDefault="00071349" w:rsidP="002D1F35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el código de tu implementación en </w:t>
            </w:r>
            <w:r w:rsidR="006F7CF5">
              <w:rPr>
                <w:rFonts w:ascii="Arial" w:hAnsi="Arial" w:cs="Arial"/>
                <w:bCs/>
              </w:rPr>
              <w:t>Python</w:t>
            </w:r>
            <w:r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071349" w:rsidRPr="00354E9F" w14:paraId="5897EC14" w14:textId="77777777" w:rsidTr="00071349">
        <w:trPr>
          <w:trHeight w:val="2902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D9B631F" w14:textId="77777777" w:rsidR="00071349" w:rsidRPr="00E81721" w:rsidRDefault="00071349" w:rsidP="002D1F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="Times New Roman" w:hAnsi="Courier New" w:cs="Courier New"/>
                <w:lang w:eastAsia="es-ES"/>
              </w:rPr>
            </w:pPr>
          </w:p>
          <w:p w14:paraId="1368570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>import pandas as pd</w:t>
            </w:r>
          </w:p>
          <w:p w14:paraId="24DF5AF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import</w:t>
            </w:r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 xml:space="preserve">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numpy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 xml:space="preserve"> as np</w:t>
            </w:r>
          </w:p>
          <w:p w14:paraId="27B0C09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import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matplotlib.pyplot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 xml:space="preserve"> as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plt</w:t>
            </w:r>
            <w:proofErr w:type="spellEnd"/>
          </w:p>
          <w:p w14:paraId="42DA4AE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4B789A7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#Cargar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datos</w:t>
            </w:r>
            <w:proofErr w:type="spellEnd"/>
          </w:p>
          <w:p w14:paraId="6CCBC96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data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pd.read</w:t>
            </w:r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_csv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'dataset_RegresionLinealMultivariable.csv')</w:t>
            </w:r>
          </w:p>
          <w:p w14:paraId="60FAA1B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data.head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()</w:t>
            </w:r>
          </w:p>
          <w:p w14:paraId="0A1B3BA8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51CC62C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Calcular el tamaño</w:t>
            </w:r>
          </w:p>
          <w:p w14:paraId="28F5BEA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m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siz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data, axis = 0)</w:t>
            </w:r>
          </w:p>
          <w:p w14:paraId="76A041D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lastRenderedPageBreak/>
              <w:t xml:space="preserve">n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np.siz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(data, axis = 1) - 1</w:t>
            </w:r>
          </w:p>
          <w:p w14:paraId="7D0ADD3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24D6BBB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#Separar datos en X y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Y</w:t>
            </w:r>
            <w:proofErr w:type="spellEnd"/>
          </w:p>
          <w:p w14:paraId="5CED1341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>x = data</w:t>
            </w:r>
          </w:p>
          <w:p w14:paraId="0E089D6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x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x.drop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(columns=['y'])</w:t>
            </w:r>
          </w:p>
          <w:p w14:paraId="7B8B246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24004EC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y = data</w:t>
            </w:r>
          </w:p>
          <w:p w14:paraId="3ADBB7C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y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y.drop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columns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=['x1', 'x2'])</w:t>
            </w:r>
          </w:p>
          <w:p w14:paraId="1A256A8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2874FA8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 Normalización de características (Estandarización)</w:t>
            </w:r>
          </w:p>
          <w:p w14:paraId="2ABC41C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media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mean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x, axis = 0)</w:t>
            </w:r>
          </w:p>
          <w:p w14:paraId="133400E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sigma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std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x, axis = 0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dof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1)</w:t>
            </w:r>
          </w:p>
          <w:p w14:paraId="4D136BB1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x = (x - media) / sigma</w:t>
            </w:r>
          </w:p>
          <w:p w14:paraId="7D1753F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02FD35C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Agregar columna de unos a los datos X</w:t>
            </w:r>
          </w:p>
          <w:p w14:paraId="4705B1BE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m, n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np.shap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(x)</w:t>
            </w:r>
          </w:p>
          <w:p w14:paraId="4080AFA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x.</w:t>
            </w:r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insert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 xml:space="preserve">0, 'x0',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np.ones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(m, 1)))</w:t>
            </w:r>
          </w:p>
          <w:p w14:paraId="23E04EA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6F36F99E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#Inicializar el vector de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arametros</w:t>
            </w:r>
            <w:proofErr w:type="spellEnd"/>
          </w:p>
          <w:p w14:paraId="2B131A2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a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ones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(n + 1, 1))</w:t>
            </w:r>
          </w:p>
          <w:p w14:paraId="16DE6E6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6E3D6BE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#Inicializar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arametros</w:t>
            </w:r>
            <w:proofErr w:type="spellEnd"/>
          </w:p>
          <w:p w14:paraId="4560A57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beta = 0.8</w:t>
            </w:r>
          </w:p>
          <w:p w14:paraId="27B9143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iterM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600</w:t>
            </w:r>
          </w:p>
          <w:p w14:paraId="02491BC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49BAA78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Crear los vectores J y h</w:t>
            </w:r>
          </w:p>
          <w:p w14:paraId="18BA063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J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zeros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iterM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, 1))</w:t>
            </w:r>
          </w:p>
          <w:p w14:paraId="338E505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h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zeros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(m, 1))</w:t>
            </w:r>
          </w:p>
          <w:p w14:paraId="75ACEEF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0657B5D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Entrenamiento</w:t>
            </w:r>
          </w:p>
          <w:p w14:paraId="6DE80A1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>for iter in range(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iterMax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):</w:t>
            </w:r>
          </w:p>
          <w:p w14:paraId="79D8006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  for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i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 xml:space="preserve"> in range(m):</w:t>
            </w:r>
          </w:p>
          <w:p w14:paraId="6E94468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>    h[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i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] = np.dot(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a.transpos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 xml:space="preserve">(),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x.iloc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[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i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, :])</w:t>
            </w:r>
          </w:p>
          <w:p w14:paraId="4963BF61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  J[iter]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np.sum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</w:t>
            </w:r>
            <w:proofErr w:type="spellStart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np.power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(h - y), 2)) / (2 * m)</w:t>
            </w:r>
          </w:p>
          <w:p w14:paraId="12B1C794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  for j in </w:t>
            </w:r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range(</w:t>
            </w:r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n + 1):</w:t>
            </w:r>
          </w:p>
          <w:p w14:paraId="49423C5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   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xj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 xml:space="preserve"> = 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np.mat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>(x[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x.columns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[j]])</w:t>
            </w:r>
          </w:p>
          <w:p w14:paraId="0D121C65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n-US"/>
              </w:rPr>
              <w:t xml:space="preserve">   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xj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xj.transpos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)</w:t>
            </w:r>
          </w:p>
          <w:p w14:paraId="0AD7FE0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a[j] = a[j] - beta * (1 / m) *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sum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(h - y) *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xj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)</w:t>
            </w:r>
          </w:p>
          <w:p w14:paraId="1B39E46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16FC3FA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plot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J)</w:t>
            </w:r>
          </w:p>
          <w:p w14:paraId="6622A34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titl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'Grafica de convergencia')</w:t>
            </w:r>
          </w:p>
          <w:p w14:paraId="59DF1B8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xlabel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'Iteraciones')</w:t>
            </w:r>
          </w:p>
          <w:p w14:paraId="5F2F2AF5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ylabel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'Costo')</w:t>
            </w:r>
          </w:p>
          <w:p w14:paraId="2F8FE5F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plt.show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()</w:t>
            </w:r>
          </w:p>
          <w:p w14:paraId="3E75792A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3BB60A9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  <w:proofErr w:type="gramStart"/>
            <w:r w:rsidRPr="00342D8A">
              <w:rPr>
                <w:rFonts w:ascii="Arial" w:hAnsi="Arial" w:cs="Arial"/>
                <w:bCs/>
                <w:lang w:val="en-US"/>
              </w:rPr>
              <w:t>print(</w:t>
            </w:r>
            <w:proofErr w:type="gramEnd"/>
            <w:r w:rsidRPr="00342D8A">
              <w:rPr>
                <w:rFonts w:ascii="Arial" w:hAnsi="Arial" w:cs="Arial"/>
                <w:bCs/>
                <w:lang w:val="en-US"/>
              </w:rPr>
              <w:t>'a = ', a, '\</w:t>
            </w:r>
            <w:proofErr w:type="spellStart"/>
            <w:r w:rsidRPr="00342D8A">
              <w:rPr>
                <w:rFonts w:ascii="Arial" w:hAnsi="Arial" w:cs="Arial"/>
                <w:bCs/>
                <w:lang w:val="en-US"/>
              </w:rPr>
              <w:t>nJ</w:t>
            </w:r>
            <w:proofErr w:type="spellEnd"/>
            <w:r w:rsidRPr="00342D8A">
              <w:rPr>
                <w:rFonts w:ascii="Arial" w:hAnsi="Arial" w:cs="Arial"/>
                <w:bCs/>
                <w:lang w:val="en-US"/>
              </w:rPr>
              <w:t xml:space="preserve"> = ', J[iter - 1])</w:t>
            </w:r>
          </w:p>
          <w:p w14:paraId="51C0FD8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n-US"/>
              </w:rPr>
            </w:pPr>
          </w:p>
          <w:p w14:paraId="73CAE02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Crear datos de prueba</w:t>
            </w:r>
          </w:p>
          <w:p w14:paraId="49056C1E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d.DataFram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{</w:t>
            </w:r>
          </w:p>
          <w:p w14:paraId="701186C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    'x1': [3000, 1985, 1534],</w:t>
            </w:r>
          </w:p>
          <w:p w14:paraId="6B6D406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    'x2': [4, 4, 3],</w:t>
            </w:r>
          </w:p>
          <w:p w14:paraId="594BEE9B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    'y</w:t>
            </w:r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' :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 [539900, 299900, 314900]</w:t>
            </w:r>
          </w:p>
          <w:p w14:paraId="510D85A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})</w:t>
            </w:r>
          </w:p>
          <w:p w14:paraId="0ECD2D3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704D4144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#Separar X y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Y</w:t>
            </w:r>
            <w:proofErr w:type="spellEnd"/>
          </w:p>
          <w:p w14:paraId="5ECDD22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.drop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columns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=['y'])</w:t>
            </w:r>
          </w:p>
          <w:p w14:paraId="1904E79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Y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.drop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columns</w:t>
            </w:r>
            <w:proofErr w:type="spellEnd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=[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'x1', 'x2'])</w:t>
            </w:r>
          </w:p>
          <w:p w14:paraId="6C3513C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4B455CB0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Normalizar los datos de prueba</w:t>
            </w:r>
          </w:p>
          <w:p w14:paraId="3F01B536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- media) / sigma</w:t>
            </w:r>
          </w:p>
          <w:p w14:paraId="3F91BA5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54A5D698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X.insert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(0, 'x0',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ones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(3, 1)))</w:t>
            </w:r>
          </w:p>
          <w:p w14:paraId="79267A41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542D052D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Prediccion de los datos de prueba</w:t>
            </w:r>
          </w:p>
          <w:p w14:paraId="5E2C6909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h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= </w:t>
            </w:r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np.dot(</w:t>
            </w:r>
            <w:proofErr w:type="spellStart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datosPrueb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, a)</w:t>
            </w:r>
          </w:p>
          <w:p w14:paraId="68C6685E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1E9EBFC8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Dibujar los datos de entrenamiento y los datos de prueba</w:t>
            </w:r>
          </w:p>
          <w:p w14:paraId="4B30292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plot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x['x1'], y['y'], 'o', color = '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black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')</w:t>
            </w:r>
          </w:p>
          <w:p w14:paraId="11A6D027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plot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X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['x1']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h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, 'o', color = 'red')</w:t>
            </w:r>
          </w:p>
          <w:p w14:paraId="478C10A1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title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('Grafica de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rediccion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')</w:t>
            </w:r>
          </w:p>
          <w:p w14:paraId="6366CD9F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xlabel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'x1')</w:t>
            </w:r>
          </w:p>
          <w:p w14:paraId="79EB447E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ylabel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'y')</w:t>
            </w:r>
          </w:p>
          <w:p w14:paraId="51AFA004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lt.show</w:t>
            </w:r>
            <w:proofErr w:type="spellEnd"/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()</w:t>
            </w:r>
          </w:p>
          <w:p w14:paraId="599A983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</w:p>
          <w:p w14:paraId="1ACF2D6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>#Imprimir todos los valores</w:t>
            </w:r>
          </w:p>
          <w:p w14:paraId="190CDE8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rint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'J =', J[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iter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- 1], 'a0 =', a[0], 'a1 =', a[1], 'a2 =', a[2])</w:t>
            </w:r>
          </w:p>
          <w:p w14:paraId="1DC26173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rint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'Dato de prueba 1: x1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x1'][0], ', x2 =',</w:t>
            </w:r>
          </w:p>
          <w:p w14:paraId="45214248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['x2'][0], ', Salida y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y'][0],</w:t>
            </w:r>
          </w:p>
          <w:p w14:paraId="27F8A544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rediccion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h =',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h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0])</w:t>
            </w:r>
          </w:p>
          <w:p w14:paraId="08E8E4C5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rint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'Dato de prueba 2: x1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x1'][1], ', x2 =',</w:t>
            </w:r>
          </w:p>
          <w:p w14:paraId="699CFC7B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['x2'][1], ', Salida y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y'][1],</w:t>
            </w:r>
          </w:p>
          <w:p w14:paraId="468EED40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rediccion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h =',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h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1])</w:t>
            </w:r>
          </w:p>
          <w:p w14:paraId="74307FAC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print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(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 xml:space="preserve">'Dato de prueba 3: x1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x1'][2], ', x2 =',</w:t>
            </w:r>
          </w:p>
          <w:p w14:paraId="039ED802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['x2'][2], ', Salida y =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datos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'y'][2],</w:t>
            </w:r>
          </w:p>
          <w:p w14:paraId="7FD17534" w14:textId="77777777" w:rsidR="00342D8A" w:rsidRPr="00342D8A" w:rsidRDefault="00342D8A" w:rsidP="00342D8A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  <w:lang w:val="es-419"/>
              </w:rPr>
            </w:pPr>
            <w:r w:rsidRPr="00342D8A">
              <w:rPr>
                <w:rFonts w:ascii="Arial" w:hAnsi="Arial" w:cs="Arial"/>
                <w:bCs/>
                <w:lang w:val="es-419"/>
              </w:rPr>
              <w:t xml:space="preserve">      ', </w:t>
            </w:r>
            <w:proofErr w:type="spellStart"/>
            <w:r w:rsidRPr="00342D8A">
              <w:rPr>
                <w:rFonts w:ascii="Arial" w:hAnsi="Arial" w:cs="Arial"/>
                <w:bCs/>
                <w:lang w:val="es-419"/>
              </w:rPr>
              <w:t>Prediccion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 xml:space="preserve"> h =', </w:t>
            </w:r>
            <w:proofErr w:type="spellStart"/>
            <w:proofErr w:type="gramStart"/>
            <w:r w:rsidRPr="00342D8A">
              <w:rPr>
                <w:rFonts w:ascii="Arial" w:hAnsi="Arial" w:cs="Arial"/>
                <w:bCs/>
                <w:lang w:val="es-419"/>
              </w:rPr>
              <w:t>hPrueba</w:t>
            </w:r>
            <w:proofErr w:type="spellEnd"/>
            <w:r w:rsidRPr="00342D8A">
              <w:rPr>
                <w:rFonts w:ascii="Arial" w:hAnsi="Arial" w:cs="Arial"/>
                <w:bCs/>
                <w:lang w:val="es-419"/>
              </w:rPr>
              <w:t>[</w:t>
            </w:r>
            <w:proofErr w:type="gramEnd"/>
            <w:r w:rsidRPr="00342D8A">
              <w:rPr>
                <w:rFonts w:ascii="Arial" w:hAnsi="Arial" w:cs="Arial"/>
                <w:bCs/>
                <w:lang w:val="es-419"/>
              </w:rPr>
              <w:t>2])</w:t>
            </w:r>
          </w:p>
          <w:p w14:paraId="6D365641" w14:textId="77777777" w:rsidR="00071349" w:rsidRPr="00E81721" w:rsidRDefault="00071349" w:rsidP="002D1F35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Cs/>
              </w:rPr>
            </w:pPr>
          </w:p>
        </w:tc>
      </w:tr>
    </w:tbl>
    <w:p w14:paraId="003A1221" w14:textId="77777777" w:rsidR="00071349" w:rsidRDefault="00071349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EA8BB2C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4C77D1D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8A22432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BA8B375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E94DE4C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316E5C3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2C24E72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C49DEAA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6F9EEC5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EDB6A05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03ECCFD5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59864B8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DCE4F12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B9B0727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EFC805C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51B8582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D7B76E9" w14:textId="77777777" w:rsidR="00342D8A" w:rsidRDefault="00342D8A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ED63ADA" w14:textId="7BDD8D1C" w:rsidR="00071349" w:rsidRDefault="00071349" w:rsidP="00071349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lastRenderedPageBreak/>
        <w:t>RESULTADOS</w:t>
      </w:r>
    </w:p>
    <w:p w14:paraId="0B9CA640" w14:textId="77777777" w:rsidR="00071349" w:rsidRPr="00292D70" w:rsidRDefault="00071349" w:rsidP="00071349">
      <w:pPr>
        <w:spacing w:after="0" w:line="240" w:lineRule="auto"/>
        <w:rPr>
          <w:rFonts w:ascii="Arial" w:hAnsi="Arial" w:cs="Arial"/>
          <w:bCs/>
          <w:sz w:val="24"/>
          <w:szCs w:val="18"/>
        </w:rPr>
      </w:pPr>
      <w:r w:rsidRPr="00292D70">
        <w:rPr>
          <w:rFonts w:ascii="Arial" w:hAnsi="Arial" w:cs="Arial"/>
          <w:bCs/>
          <w:sz w:val="24"/>
          <w:szCs w:val="18"/>
        </w:rPr>
        <w:t>Agrega las imágenes con los resultados obtenidos en los espacios indicados.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19"/>
        <w:gridCol w:w="5463"/>
      </w:tblGrid>
      <w:tr w:rsidR="00342D8A" w:rsidRPr="003E0BD6" w14:paraId="5FFDA6EA" w14:textId="77777777" w:rsidTr="006F7CF5">
        <w:trPr>
          <w:trHeight w:val="288"/>
          <w:jc w:val="center"/>
        </w:trPr>
        <w:tc>
          <w:tcPr>
            <w:tcW w:w="53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8AD9D8" w14:textId="37F18BB2" w:rsidR="006F7CF5" w:rsidRPr="003E0BD6" w:rsidRDefault="006F7CF5" w:rsidP="006F7CF5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Gráfica de convergencia</w:t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3A29A14" w14:textId="4C0A85BF" w:rsidR="006F7CF5" w:rsidRPr="003E0BD6" w:rsidRDefault="006F7CF5" w:rsidP="006F7CF5">
            <w:pPr>
              <w:spacing w:after="0" w:line="240" w:lineRule="auto"/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 xml:space="preserve">Gráfica de dispersión donde se aprecian los datos de entrenamiento </w:t>
            </w:r>
            <w:r w:rsidR="001C475C">
              <w:rPr>
                <w:rFonts w:ascii="Arial" w:hAnsi="Arial" w:cs="Arial"/>
                <w:bCs/>
                <w:sz w:val="24"/>
                <w:szCs w:val="18"/>
              </w:rPr>
              <w:t>en un color</w:t>
            </w:r>
            <w:r>
              <w:rPr>
                <w:rFonts w:ascii="Arial" w:hAnsi="Arial" w:cs="Arial"/>
                <w:bCs/>
                <w:sz w:val="24"/>
                <w:szCs w:val="18"/>
              </w:rPr>
              <w:t xml:space="preserve"> y los datos de prueba en</w:t>
            </w:r>
            <w:r w:rsidR="001C475C">
              <w:rPr>
                <w:rFonts w:ascii="Arial" w:hAnsi="Arial" w:cs="Arial"/>
                <w:bCs/>
                <w:sz w:val="24"/>
                <w:szCs w:val="18"/>
              </w:rPr>
              <w:t xml:space="preserve"> otro color</w:t>
            </w:r>
          </w:p>
        </w:tc>
      </w:tr>
      <w:tr w:rsidR="00342D8A" w14:paraId="12A8A585" w14:textId="77777777" w:rsidTr="002D1F35">
        <w:trPr>
          <w:trHeight w:val="3617"/>
          <w:jc w:val="center"/>
        </w:trPr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72AE3" w14:textId="5DA8F5BE" w:rsidR="00071349" w:rsidRDefault="00342D8A" w:rsidP="002D1F35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342D8A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35E8567C" wp14:editId="3B7DCE8C">
                  <wp:extent cx="3228975" cy="2651734"/>
                  <wp:effectExtent l="0" t="0" r="0" b="0"/>
                  <wp:docPr id="16390320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9032038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0294" cy="26692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4F930" w14:textId="2F0BF27F" w:rsidR="00071349" w:rsidRPr="00354E9F" w:rsidRDefault="00342D8A" w:rsidP="002D1F35">
            <w:pPr>
              <w:tabs>
                <w:tab w:val="left" w:pos="1608"/>
              </w:tabs>
              <w:spacing w:after="0" w:line="240" w:lineRule="auto"/>
              <w:rPr>
                <w:rFonts w:ascii="Arial" w:hAnsi="Arial" w:cs="Arial"/>
                <w:bCs/>
                <w:sz w:val="24"/>
                <w:szCs w:val="18"/>
              </w:rPr>
            </w:pPr>
            <w:r w:rsidRPr="00342D8A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7862C202" wp14:editId="4834EBD4">
                  <wp:extent cx="3386214" cy="2600325"/>
                  <wp:effectExtent l="0" t="0" r="0" b="0"/>
                  <wp:docPr id="2139599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959985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6505" cy="2631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0938" w14:paraId="5D030765" w14:textId="77777777" w:rsidTr="00501667">
        <w:trPr>
          <w:trHeight w:val="548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87B3A1" w14:textId="354DF154" w:rsidR="00000938" w:rsidRDefault="00891EB2" w:rsidP="003C220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>
              <w:rPr>
                <w:rFonts w:ascii="Arial" w:hAnsi="Arial" w:cs="Arial"/>
                <w:bCs/>
                <w:sz w:val="24"/>
                <w:szCs w:val="18"/>
              </w:rPr>
              <w:t>Impresión de</w:t>
            </w:r>
            <w:r w:rsidR="00000938">
              <w:rPr>
                <w:rFonts w:ascii="Arial" w:hAnsi="Arial" w:cs="Arial"/>
                <w:bCs/>
                <w:sz w:val="24"/>
                <w:szCs w:val="18"/>
              </w:rPr>
              <w:t xml:space="preserve"> los valores de </w:t>
            </w:r>
            <w:r w:rsidR="00000938" w:rsidRPr="00B63A84">
              <w:rPr>
                <w:rFonts w:ascii="Courier New" w:hAnsi="Courier New" w:cs="Courier New"/>
                <w:bCs/>
                <w:sz w:val="24"/>
                <w:szCs w:val="18"/>
              </w:rPr>
              <w:t>J</w:t>
            </w:r>
            <w:r w:rsidR="00000938">
              <w:rPr>
                <w:rFonts w:ascii="Arial" w:hAnsi="Arial" w:cs="Arial"/>
                <w:bCs/>
                <w:sz w:val="24"/>
                <w:szCs w:val="18"/>
              </w:rPr>
              <w:t xml:space="preserve">, </w:t>
            </w:r>
            <w:r w:rsidR="00000938" w:rsidRPr="00B63A84">
              <w:rPr>
                <w:rFonts w:ascii="Courier New" w:hAnsi="Courier New" w:cs="Courier New"/>
                <w:bCs/>
                <w:sz w:val="24"/>
                <w:szCs w:val="18"/>
              </w:rPr>
              <w:t>a</w:t>
            </w:r>
            <w:r w:rsidR="00000938">
              <w:rPr>
                <w:rFonts w:ascii="Arial" w:hAnsi="Arial" w:cs="Arial"/>
                <w:bCs/>
                <w:sz w:val="24"/>
                <w:szCs w:val="18"/>
              </w:rPr>
              <w:t xml:space="preserve">, los datos de prueba </w:t>
            </w:r>
            <w:r w:rsidR="00000938" w:rsidRPr="00B63A84">
              <w:rPr>
                <w:rFonts w:ascii="Courier New" w:hAnsi="Courier New" w:cs="Courier New"/>
                <w:bCs/>
              </w:rPr>
              <w:t>x</w:t>
            </w:r>
            <w:r w:rsidR="00000938">
              <w:rPr>
                <w:rFonts w:ascii="Courier New" w:hAnsi="Courier New" w:cs="Courier New"/>
                <w:bCs/>
              </w:rPr>
              <w:t xml:space="preserve"> </w:t>
            </w:r>
            <w:r w:rsidR="00000938" w:rsidRPr="002C6E10">
              <w:rPr>
                <w:rFonts w:ascii="Arial" w:hAnsi="Arial" w:cs="Arial"/>
                <w:bCs/>
                <w:sz w:val="24"/>
                <w:szCs w:val="18"/>
              </w:rPr>
              <w:t>con</w:t>
            </w:r>
            <w:r w:rsidR="00000938">
              <w:rPr>
                <w:rFonts w:ascii="Arial" w:hAnsi="Arial" w:cs="Arial"/>
                <w:bCs/>
                <w:sz w:val="24"/>
                <w:szCs w:val="18"/>
              </w:rPr>
              <w:t xml:space="preserve"> la salida correcta </w:t>
            </w:r>
            <w:r w:rsidR="00000938" w:rsidRPr="00B63A84">
              <w:rPr>
                <w:rFonts w:ascii="Courier New" w:hAnsi="Courier New" w:cs="Courier New"/>
                <w:bCs/>
              </w:rPr>
              <w:t>y</w:t>
            </w:r>
            <w:r w:rsidR="00000938">
              <w:rPr>
                <w:rFonts w:ascii="Courier New" w:hAnsi="Courier New" w:cs="Courier New"/>
                <w:bCs/>
              </w:rPr>
              <w:t xml:space="preserve"> </w:t>
            </w:r>
            <w:proofErr w:type="spellStart"/>
            <w:r w:rsidR="00000938">
              <w:rPr>
                <w:rFonts w:ascii="Arial" w:hAnsi="Arial" w:cs="Arial"/>
                <w:bCs/>
                <w:sz w:val="24"/>
                <w:szCs w:val="18"/>
              </w:rPr>
              <w:t>y</w:t>
            </w:r>
            <w:proofErr w:type="spellEnd"/>
            <w:r w:rsidR="00000938">
              <w:rPr>
                <w:rFonts w:ascii="Arial" w:hAnsi="Arial" w:cs="Arial"/>
                <w:bCs/>
                <w:sz w:val="24"/>
                <w:szCs w:val="18"/>
              </w:rPr>
              <w:t xml:space="preserve"> su predicción </w:t>
            </w:r>
            <w:r w:rsidR="00000938" w:rsidRPr="00B63A84">
              <w:rPr>
                <w:rFonts w:ascii="Courier New" w:hAnsi="Courier New" w:cs="Courier New"/>
                <w:bCs/>
              </w:rPr>
              <w:t>h</w:t>
            </w:r>
          </w:p>
        </w:tc>
      </w:tr>
      <w:tr w:rsidR="00EB2CD4" w14:paraId="1CA6DD6F" w14:textId="77777777" w:rsidTr="00EB2CD4">
        <w:trPr>
          <w:trHeight w:val="2991"/>
          <w:jc w:val="center"/>
        </w:trPr>
        <w:tc>
          <w:tcPr>
            <w:tcW w:w="106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36DC4" w14:textId="0890EE34" w:rsidR="00EB2CD4" w:rsidRDefault="00342D8A" w:rsidP="003C2208">
            <w:pPr>
              <w:spacing w:after="0" w:line="240" w:lineRule="auto"/>
              <w:jc w:val="center"/>
              <w:rPr>
                <w:rFonts w:ascii="Arial" w:hAnsi="Arial" w:cs="Arial"/>
                <w:bCs/>
                <w:sz w:val="24"/>
                <w:szCs w:val="18"/>
              </w:rPr>
            </w:pPr>
            <w:r w:rsidRPr="00342D8A">
              <w:rPr>
                <w:rFonts w:ascii="Arial" w:hAnsi="Arial" w:cs="Arial"/>
                <w:bCs/>
                <w:sz w:val="24"/>
                <w:szCs w:val="18"/>
              </w:rPr>
              <w:drawing>
                <wp:inline distT="0" distB="0" distL="0" distR="0" wp14:anchorId="3B0F048D" wp14:editId="4A2E6FE3">
                  <wp:extent cx="6645910" cy="2836545"/>
                  <wp:effectExtent l="0" t="0" r="2540" b="1905"/>
                  <wp:docPr id="14205859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058597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28365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63F1D3C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11D5ABD3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1D2E23F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21A9DAB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E9C6147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DBFC6A6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826F306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F3D3458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EEE0378" w14:textId="77777777" w:rsidR="00342D8A" w:rsidRDefault="00342D8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A0DCFE9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D42E2A">
        <w:trPr>
          <w:trHeight w:hRule="exact" w:val="2309"/>
        </w:trPr>
        <w:tc>
          <w:tcPr>
            <w:tcW w:w="10620" w:type="dxa"/>
            <w:shd w:val="clear" w:color="auto" w:fill="auto"/>
            <w:vAlign w:val="center"/>
          </w:tcPr>
          <w:p w14:paraId="4A75BBA4" w14:textId="5C7AB216" w:rsidR="009C1D01" w:rsidRDefault="00342D8A" w:rsidP="0083589A">
            <w:pPr>
              <w:spacing w:after="0" w:line="240" w:lineRule="auto"/>
              <w:jc w:val="both"/>
              <w:rPr>
                <w:rFonts w:ascii="Arial" w:hAnsi="Arial" w:cs="Arial"/>
                <w:bCs/>
                <w:sz w:val="24"/>
                <w:szCs w:val="24"/>
              </w:rPr>
            </w:pPr>
            <w:r w:rsidRPr="00342D8A">
              <w:rPr>
                <w:rFonts w:ascii="Arial" w:hAnsi="Arial" w:cs="Arial"/>
                <w:bCs/>
                <w:sz w:val="24"/>
                <w:szCs w:val="24"/>
              </w:rPr>
              <w:t xml:space="preserve">En la vida real, </w:t>
            </w:r>
            <w:r>
              <w:rPr>
                <w:rFonts w:ascii="Arial" w:hAnsi="Arial" w:cs="Arial"/>
                <w:bCs/>
                <w:sz w:val="24"/>
                <w:szCs w:val="24"/>
              </w:rPr>
              <w:t>los valores de entrenamiento son más de uno, por eso es por lo que la regresión lineal multivariable es más factible que la univariable.</w:t>
            </w:r>
          </w:p>
          <w:p w14:paraId="1859995C" w14:textId="7D061D17" w:rsidR="009C1D01" w:rsidRPr="00FA5C47" w:rsidRDefault="00C86072" w:rsidP="0083589A">
            <w:pPr>
              <w:spacing w:after="0" w:line="240" w:lineRule="auto"/>
              <w:jc w:val="both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4"/>
                <w:szCs w:val="24"/>
              </w:rPr>
              <w:t xml:space="preserve">Es necesario normalizar los datos de entrenamiento para que el algoritmo aprenda de manera más eficiente y estable, mejorando tanto la velocidad de convergencia como la calidad del modelo. De la misma manera, es necesario </w:t>
            </w:r>
            <w:r w:rsidR="0083589A">
              <w:rPr>
                <w:rFonts w:ascii="Arial" w:hAnsi="Arial" w:cs="Arial"/>
                <w:bCs/>
                <w:sz w:val="24"/>
                <w:szCs w:val="24"/>
              </w:rPr>
              <w:t>normalizar los valores de prueba o los valores reales en la práctica para que se puedan alinear con el entrenamiento y den resultados correctos.</w:t>
            </w:r>
          </w:p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951425">
      <w:headerReference w:type="default" r:id="rId10"/>
      <w:footerReference w:type="default" r:id="rId11"/>
      <w:headerReference w:type="firs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75AF0" w14:textId="77777777" w:rsidR="00F5205C" w:rsidRDefault="00F5205C" w:rsidP="0084667E">
      <w:pPr>
        <w:spacing w:after="0" w:line="240" w:lineRule="auto"/>
      </w:pPr>
      <w:r>
        <w:separator/>
      </w:r>
    </w:p>
  </w:endnote>
  <w:endnote w:type="continuationSeparator" w:id="0">
    <w:p w14:paraId="4D59266A" w14:textId="77777777" w:rsidR="00F5205C" w:rsidRDefault="00F5205C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90BF1D" w14:textId="77777777" w:rsidR="00F5205C" w:rsidRDefault="00F5205C" w:rsidP="0084667E">
      <w:pPr>
        <w:spacing w:after="0" w:line="240" w:lineRule="auto"/>
      </w:pPr>
      <w:r>
        <w:separator/>
      </w:r>
    </w:p>
  </w:footnote>
  <w:footnote w:type="continuationSeparator" w:id="0">
    <w:p w14:paraId="6CCE5CC9" w14:textId="77777777" w:rsidR="00F5205C" w:rsidRDefault="00F5205C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05D46" w14:textId="77777777" w:rsidR="00FF743E" w:rsidRPr="00B33A5B" w:rsidRDefault="00FF743E" w:rsidP="00FF743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73088" behindDoc="0" locked="0" layoutInCell="1" allowOverlap="1" wp14:anchorId="46C55522" wp14:editId="1B5FCB40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36"/>
        <w:szCs w:val="36"/>
      </w:rPr>
      <w:t>Centro de Enseñanza Técnica Industrial</w:t>
    </w:r>
  </w:p>
  <w:p w14:paraId="4F271A6C" w14:textId="77777777" w:rsidR="00FF743E" w:rsidRPr="00B33A5B" w:rsidRDefault="00FF743E" w:rsidP="00FF743E">
    <w:pPr>
      <w:pStyle w:val="Header"/>
      <w:jc w:val="center"/>
    </w:pPr>
    <w:r>
      <w:t>Plantel</w:t>
    </w:r>
    <w:r w:rsidRPr="00B33A5B">
      <w:t xml:space="preserve"> </w:t>
    </w:r>
    <w:r>
      <w:t>Colomos</w:t>
    </w:r>
  </w:p>
  <w:p w14:paraId="2A2D92D4" w14:textId="77777777" w:rsidR="00FF743E" w:rsidRDefault="00FF743E" w:rsidP="00FF743E">
    <w:pPr>
      <w:pStyle w:val="Header"/>
      <w:jc w:val="center"/>
    </w:pPr>
    <w:r>
      <w:t>Ingeniería en Desarrollo de Software</w:t>
    </w:r>
  </w:p>
  <w:p w14:paraId="2CB4A25F" w14:textId="43919818" w:rsidR="00F331DA" w:rsidRPr="00FF743E" w:rsidRDefault="00565863" w:rsidP="00FF743E">
    <w:pPr>
      <w:pStyle w:val="Header"/>
      <w:jc w:val="center"/>
    </w:pPr>
    <w:r>
      <w:rPr>
        <w:b/>
        <w:bCs/>
        <w:sz w:val="32"/>
        <w:szCs w:val="32"/>
      </w:rPr>
      <w:t>Inteligencia Artific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BB70C8"/>
    <w:multiLevelType w:val="hybridMultilevel"/>
    <w:tmpl w:val="FF564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9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2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5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7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7347758">
    <w:abstractNumId w:val="28"/>
  </w:num>
  <w:num w:numId="2" w16cid:durableId="170531659">
    <w:abstractNumId w:val="18"/>
  </w:num>
  <w:num w:numId="3" w16cid:durableId="202984413">
    <w:abstractNumId w:val="25"/>
  </w:num>
  <w:num w:numId="4" w16cid:durableId="1253246704">
    <w:abstractNumId w:val="12"/>
  </w:num>
  <w:num w:numId="5" w16cid:durableId="1610701134">
    <w:abstractNumId w:val="20"/>
  </w:num>
  <w:num w:numId="6" w16cid:durableId="791092742">
    <w:abstractNumId w:val="14"/>
  </w:num>
  <w:num w:numId="7" w16cid:durableId="36861464">
    <w:abstractNumId w:val="11"/>
  </w:num>
  <w:num w:numId="8" w16cid:durableId="129590407">
    <w:abstractNumId w:val="29"/>
  </w:num>
  <w:num w:numId="9" w16cid:durableId="297540190">
    <w:abstractNumId w:val="3"/>
  </w:num>
  <w:num w:numId="10" w16cid:durableId="1825075577">
    <w:abstractNumId w:val="17"/>
  </w:num>
  <w:num w:numId="11" w16cid:durableId="748186683">
    <w:abstractNumId w:val="23"/>
  </w:num>
  <w:num w:numId="12" w16cid:durableId="1608267811">
    <w:abstractNumId w:val="13"/>
  </w:num>
  <w:num w:numId="13" w16cid:durableId="499397243">
    <w:abstractNumId w:val="7"/>
  </w:num>
  <w:num w:numId="14" w16cid:durableId="1357468111">
    <w:abstractNumId w:val="8"/>
  </w:num>
  <w:num w:numId="15" w16cid:durableId="1490052120">
    <w:abstractNumId w:val="4"/>
  </w:num>
  <w:num w:numId="16" w16cid:durableId="1600796521">
    <w:abstractNumId w:val="2"/>
  </w:num>
  <w:num w:numId="17" w16cid:durableId="2067606567">
    <w:abstractNumId w:val="0"/>
  </w:num>
  <w:num w:numId="18" w16cid:durableId="1734158298">
    <w:abstractNumId w:val="10"/>
  </w:num>
  <w:num w:numId="19" w16cid:durableId="1765612730">
    <w:abstractNumId w:val="21"/>
  </w:num>
  <w:num w:numId="20" w16cid:durableId="11229421">
    <w:abstractNumId w:val="27"/>
  </w:num>
  <w:num w:numId="21" w16cid:durableId="1720742298">
    <w:abstractNumId w:val="5"/>
  </w:num>
  <w:num w:numId="22" w16cid:durableId="2104185340">
    <w:abstractNumId w:val="9"/>
  </w:num>
  <w:num w:numId="23" w16cid:durableId="661086683">
    <w:abstractNumId w:val="19"/>
  </w:num>
  <w:num w:numId="24" w16cid:durableId="1602108409">
    <w:abstractNumId w:val="15"/>
  </w:num>
  <w:num w:numId="25" w16cid:durableId="1656568565">
    <w:abstractNumId w:val="22"/>
  </w:num>
  <w:num w:numId="26" w16cid:durableId="649021196">
    <w:abstractNumId w:val="24"/>
  </w:num>
  <w:num w:numId="27" w16cid:durableId="787968561">
    <w:abstractNumId w:val="16"/>
  </w:num>
  <w:num w:numId="28" w16cid:durableId="315694099">
    <w:abstractNumId w:val="6"/>
  </w:num>
  <w:num w:numId="29" w16cid:durableId="1426726681">
    <w:abstractNumId w:val="26"/>
  </w:num>
  <w:num w:numId="30" w16cid:durableId="212890956">
    <w:abstractNumId w:val="30"/>
  </w:num>
  <w:num w:numId="31" w16cid:durableId="14487409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4FAP85JB8tAAAA"/>
  </w:docVars>
  <w:rsids>
    <w:rsidRoot w:val="00A33183"/>
    <w:rsid w:val="00000938"/>
    <w:rsid w:val="00000A83"/>
    <w:rsid w:val="000148D0"/>
    <w:rsid w:val="000213B8"/>
    <w:rsid w:val="00026EA0"/>
    <w:rsid w:val="0004075E"/>
    <w:rsid w:val="0005100E"/>
    <w:rsid w:val="0005669D"/>
    <w:rsid w:val="000566A5"/>
    <w:rsid w:val="00063FF1"/>
    <w:rsid w:val="00071282"/>
    <w:rsid w:val="00071349"/>
    <w:rsid w:val="00072E7A"/>
    <w:rsid w:val="00073288"/>
    <w:rsid w:val="00073EA0"/>
    <w:rsid w:val="000867E7"/>
    <w:rsid w:val="00092DB9"/>
    <w:rsid w:val="0009677F"/>
    <w:rsid w:val="000B4C64"/>
    <w:rsid w:val="000D13D3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93463"/>
    <w:rsid w:val="00194862"/>
    <w:rsid w:val="001A1073"/>
    <w:rsid w:val="001A7336"/>
    <w:rsid w:val="001C1C15"/>
    <w:rsid w:val="001C475C"/>
    <w:rsid w:val="001D00A6"/>
    <w:rsid w:val="001D7212"/>
    <w:rsid w:val="001D7877"/>
    <w:rsid w:val="001E0A2C"/>
    <w:rsid w:val="001E7541"/>
    <w:rsid w:val="001F4704"/>
    <w:rsid w:val="00202D50"/>
    <w:rsid w:val="00206DD5"/>
    <w:rsid w:val="00210DE1"/>
    <w:rsid w:val="0022559F"/>
    <w:rsid w:val="00226F24"/>
    <w:rsid w:val="00227E9A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2D8A"/>
    <w:rsid w:val="003459A9"/>
    <w:rsid w:val="00354E9F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55C5"/>
    <w:rsid w:val="003C6A2A"/>
    <w:rsid w:val="003D60FA"/>
    <w:rsid w:val="003E04CA"/>
    <w:rsid w:val="003E0BD6"/>
    <w:rsid w:val="003E2365"/>
    <w:rsid w:val="003E320B"/>
    <w:rsid w:val="003E6C81"/>
    <w:rsid w:val="003E75AC"/>
    <w:rsid w:val="00404AB9"/>
    <w:rsid w:val="004105DF"/>
    <w:rsid w:val="0041510A"/>
    <w:rsid w:val="00453EC6"/>
    <w:rsid w:val="00463007"/>
    <w:rsid w:val="00464BA4"/>
    <w:rsid w:val="00474D47"/>
    <w:rsid w:val="00484C2C"/>
    <w:rsid w:val="004A5B3D"/>
    <w:rsid w:val="004C169B"/>
    <w:rsid w:val="004C1B0F"/>
    <w:rsid w:val="004C75CC"/>
    <w:rsid w:val="004D2C17"/>
    <w:rsid w:val="004D7576"/>
    <w:rsid w:val="004E0CF1"/>
    <w:rsid w:val="004E502A"/>
    <w:rsid w:val="004F6E59"/>
    <w:rsid w:val="00501667"/>
    <w:rsid w:val="00511624"/>
    <w:rsid w:val="00512787"/>
    <w:rsid w:val="00515338"/>
    <w:rsid w:val="005209F2"/>
    <w:rsid w:val="00521C26"/>
    <w:rsid w:val="005241E2"/>
    <w:rsid w:val="0053162B"/>
    <w:rsid w:val="005421B5"/>
    <w:rsid w:val="00547AD9"/>
    <w:rsid w:val="00560B95"/>
    <w:rsid w:val="00565863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600C4E"/>
    <w:rsid w:val="006347ED"/>
    <w:rsid w:val="00634F75"/>
    <w:rsid w:val="00635B7F"/>
    <w:rsid w:val="00647913"/>
    <w:rsid w:val="00677C8E"/>
    <w:rsid w:val="0069133F"/>
    <w:rsid w:val="00693523"/>
    <w:rsid w:val="006964D0"/>
    <w:rsid w:val="0069790D"/>
    <w:rsid w:val="006A0F9E"/>
    <w:rsid w:val="006A33A6"/>
    <w:rsid w:val="006D0CEE"/>
    <w:rsid w:val="006D4457"/>
    <w:rsid w:val="006D7BB9"/>
    <w:rsid w:val="006E1EB7"/>
    <w:rsid w:val="006E697B"/>
    <w:rsid w:val="006E7967"/>
    <w:rsid w:val="006F7CF5"/>
    <w:rsid w:val="007125C2"/>
    <w:rsid w:val="00714CEB"/>
    <w:rsid w:val="00714E57"/>
    <w:rsid w:val="007163F2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1F6E"/>
    <w:rsid w:val="007753C1"/>
    <w:rsid w:val="0078133C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11374"/>
    <w:rsid w:val="008207B3"/>
    <w:rsid w:val="008221D3"/>
    <w:rsid w:val="0082356C"/>
    <w:rsid w:val="00831240"/>
    <w:rsid w:val="0083496E"/>
    <w:rsid w:val="0083589A"/>
    <w:rsid w:val="00842066"/>
    <w:rsid w:val="008430D5"/>
    <w:rsid w:val="0084667E"/>
    <w:rsid w:val="0085380A"/>
    <w:rsid w:val="00860B81"/>
    <w:rsid w:val="00876CFD"/>
    <w:rsid w:val="00876F75"/>
    <w:rsid w:val="00877E29"/>
    <w:rsid w:val="00880B57"/>
    <w:rsid w:val="0088372B"/>
    <w:rsid w:val="00891EB2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141EE"/>
    <w:rsid w:val="009253B5"/>
    <w:rsid w:val="00935E7F"/>
    <w:rsid w:val="00935EF2"/>
    <w:rsid w:val="00937D3B"/>
    <w:rsid w:val="0094439B"/>
    <w:rsid w:val="00951425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1D01"/>
    <w:rsid w:val="009C2EDB"/>
    <w:rsid w:val="009D3C03"/>
    <w:rsid w:val="009E4D8A"/>
    <w:rsid w:val="009F0195"/>
    <w:rsid w:val="009F6468"/>
    <w:rsid w:val="00A000D2"/>
    <w:rsid w:val="00A13A2E"/>
    <w:rsid w:val="00A16DF4"/>
    <w:rsid w:val="00A30B45"/>
    <w:rsid w:val="00A33183"/>
    <w:rsid w:val="00A35439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1770"/>
    <w:rsid w:val="00AA26B9"/>
    <w:rsid w:val="00AA632D"/>
    <w:rsid w:val="00AC2CBA"/>
    <w:rsid w:val="00AC6F57"/>
    <w:rsid w:val="00AE69B3"/>
    <w:rsid w:val="00AF3821"/>
    <w:rsid w:val="00B037C8"/>
    <w:rsid w:val="00B06D65"/>
    <w:rsid w:val="00B07BC4"/>
    <w:rsid w:val="00B107BA"/>
    <w:rsid w:val="00B22E91"/>
    <w:rsid w:val="00B23C62"/>
    <w:rsid w:val="00B24E60"/>
    <w:rsid w:val="00B33A5B"/>
    <w:rsid w:val="00B619A9"/>
    <w:rsid w:val="00B63A84"/>
    <w:rsid w:val="00B64D45"/>
    <w:rsid w:val="00B70460"/>
    <w:rsid w:val="00B71948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4852"/>
    <w:rsid w:val="00C45397"/>
    <w:rsid w:val="00C55040"/>
    <w:rsid w:val="00C61873"/>
    <w:rsid w:val="00C62334"/>
    <w:rsid w:val="00C6424A"/>
    <w:rsid w:val="00C64D68"/>
    <w:rsid w:val="00C703FF"/>
    <w:rsid w:val="00C714B0"/>
    <w:rsid w:val="00C72FEB"/>
    <w:rsid w:val="00C73B54"/>
    <w:rsid w:val="00C775D0"/>
    <w:rsid w:val="00C80FAB"/>
    <w:rsid w:val="00C8238E"/>
    <w:rsid w:val="00C82B82"/>
    <w:rsid w:val="00C86072"/>
    <w:rsid w:val="00C965AE"/>
    <w:rsid w:val="00CA1D90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7EB7"/>
    <w:rsid w:val="00D42E2A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A47B0"/>
    <w:rsid w:val="00DB7D43"/>
    <w:rsid w:val="00DD2ABA"/>
    <w:rsid w:val="00DE0A95"/>
    <w:rsid w:val="00DE31E9"/>
    <w:rsid w:val="00DF0E2F"/>
    <w:rsid w:val="00DF266F"/>
    <w:rsid w:val="00E1293A"/>
    <w:rsid w:val="00E1611C"/>
    <w:rsid w:val="00E22610"/>
    <w:rsid w:val="00E25BAF"/>
    <w:rsid w:val="00E50CC9"/>
    <w:rsid w:val="00E578F0"/>
    <w:rsid w:val="00E74B29"/>
    <w:rsid w:val="00E74DCA"/>
    <w:rsid w:val="00E81668"/>
    <w:rsid w:val="00E81721"/>
    <w:rsid w:val="00E81BAE"/>
    <w:rsid w:val="00E925B8"/>
    <w:rsid w:val="00EA2B97"/>
    <w:rsid w:val="00EB2CD4"/>
    <w:rsid w:val="00EC3EB5"/>
    <w:rsid w:val="00EC54B3"/>
    <w:rsid w:val="00ED3827"/>
    <w:rsid w:val="00EF01E9"/>
    <w:rsid w:val="00EF765C"/>
    <w:rsid w:val="00F331DA"/>
    <w:rsid w:val="00F34420"/>
    <w:rsid w:val="00F345BA"/>
    <w:rsid w:val="00F43F0A"/>
    <w:rsid w:val="00F5205C"/>
    <w:rsid w:val="00F53229"/>
    <w:rsid w:val="00F61EAE"/>
    <w:rsid w:val="00F66AB7"/>
    <w:rsid w:val="00F66FFB"/>
    <w:rsid w:val="00F732C7"/>
    <w:rsid w:val="00F77EE1"/>
    <w:rsid w:val="00F81D5A"/>
    <w:rsid w:val="00F836DB"/>
    <w:rsid w:val="00FA5C47"/>
    <w:rsid w:val="00FB1648"/>
    <w:rsid w:val="00FB2603"/>
    <w:rsid w:val="00FB4A64"/>
    <w:rsid w:val="00FB4C33"/>
    <w:rsid w:val="00FC3F57"/>
    <w:rsid w:val="00FC4049"/>
    <w:rsid w:val="00FD031B"/>
    <w:rsid w:val="00FD637D"/>
    <w:rsid w:val="00FE00BD"/>
    <w:rsid w:val="00FE48E7"/>
    <w:rsid w:val="00FE7353"/>
    <w:rsid w:val="00FF7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1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14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0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9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5</TotalTime>
  <Pages>5</Pages>
  <Words>744</Words>
  <Characters>4150</Characters>
  <Application>Microsoft Office Word</Application>
  <DocSecurity>0</DocSecurity>
  <Lines>197</Lines>
  <Paragraphs>14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Nombre de la organización</Company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JESUS ALBERTOARECHIGA CARRILLO</cp:lastModifiedBy>
  <cp:revision>251</cp:revision>
  <cp:lastPrinted>2020-01-29T03:33:00Z</cp:lastPrinted>
  <dcterms:created xsi:type="dcterms:W3CDTF">2012-03-04T02:56:00Z</dcterms:created>
  <dcterms:modified xsi:type="dcterms:W3CDTF">2025-03-05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727bed3450f5d8f2f7a3abcc7284397309a9dbfdd8e305437a9c69462477e</vt:lpwstr>
  </property>
</Properties>
</file>